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7B358" w14:textId="77777777" w:rsidR="0010254E" w:rsidRDefault="002B7F86" w:rsidP="0010254E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E0BC4" wp14:editId="082E0BC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2E0BC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E0BC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14:paraId="082E0BC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82E0BA8" w14:textId="6613F0BF" w:rsidR="00C104EA" w:rsidRPr="0010254E" w:rsidRDefault="0010254E" w:rsidP="0010254E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College Professor</w:t>
      </w:r>
    </w:p>
    <w:p w14:paraId="082E0BA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82E0BAA" w14:textId="77777777" w:rsidR="002B7F86" w:rsidRPr="0010254E" w:rsidRDefault="002B7F86" w:rsidP="0010254E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82E0BAB" w14:textId="77777777" w:rsidR="002B7F86" w:rsidRPr="0010254E" w:rsidRDefault="002B7F86" w:rsidP="0010254E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82E0BAC" w14:textId="77777777" w:rsidR="002B7F86" w:rsidRPr="0010254E" w:rsidRDefault="002B7F86" w:rsidP="0010254E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7EB8E823" w14:textId="77777777" w:rsidR="0010254E" w:rsidRDefault="002B7F86" w:rsidP="0010254E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65D29463" w14:textId="77777777" w:rsidR="0010254E" w:rsidRDefault="0010254E" w:rsidP="0010254E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s a highly knowledgeable, competent and skilful College Professor with experience of 10 successful years in imparting knowledge of marketing concepts and strategies amongst the learners, I am delighted to submit my job application for your consideration. </w:t>
      </w:r>
    </w:p>
    <w:p w14:paraId="7D428D38" w14:textId="77777777" w:rsidR="0010254E" w:rsidRDefault="0010254E" w:rsidP="0010254E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{College name xxx} is among the </w:t>
      </w:r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well-recognized</w:t>
      </w:r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and respected educational institutions. When I spotted an opening for a new College Professor at your college, I was excited to apply for the post.</w:t>
      </w:r>
    </w:p>
    <w:p w14:paraId="4DCEE8DB" w14:textId="68ED938E" w:rsidR="0010254E" w:rsidRPr="0010254E" w:rsidRDefault="0010254E" w:rsidP="0010254E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Here is presenting the list of responsibilities I execute at my current college:</w:t>
      </w:r>
    </w:p>
    <w:p w14:paraId="323BE874" w14:textId="00AD5861" w:rsidR="0010254E" w:rsidRPr="0010254E" w:rsidRDefault="0010254E" w:rsidP="0010254E">
      <w:pPr>
        <w:pStyle w:val="ListParagraph"/>
        <w:numPr>
          <w:ilvl w:val="0"/>
          <w:numId w:val="12"/>
        </w:numPr>
        <w:spacing w:line="276" w:lineRule="auto"/>
        <w:ind w:left="142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Developing a curriculum for the students.</w:t>
      </w:r>
    </w:p>
    <w:p w14:paraId="3F5173A5" w14:textId="77777777" w:rsidR="0010254E" w:rsidRPr="0010254E" w:rsidRDefault="0010254E" w:rsidP="0010254E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aking presentations for lectures to provide students with insight into the subject matter.</w:t>
      </w:r>
    </w:p>
    <w:p w14:paraId="32CE620D" w14:textId="0921A2EB" w:rsidR="0010254E" w:rsidRPr="0010254E" w:rsidRDefault="0010254E" w:rsidP="0010254E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Assessing </w:t>
      </w:r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tudents</w:t>
      </w:r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on the basis of their performance in examinations and assigned project work.</w:t>
      </w:r>
    </w:p>
    <w:p w14:paraId="32944FC9" w14:textId="77777777" w:rsidR="0010254E" w:rsidRPr="0010254E" w:rsidRDefault="0010254E" w:rsidP="0010254E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taying updated with the new achievements and improvements in the subject field.</w:t>
      </w:r>
    </w:p>
    <w:p w14:paraId="7EC59B4C" w14:textId="77777777" w:rsidR="0010254E" w:rsidRPr="0010254E" w:rsidRDefault="0010254E" w:rsidP="0010254E">
      <w:pPr>
        <w:numPr>
          <w:ilvl w:val="0"/>
          <w:numId w:val="11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Researching and publishing the finding.</w:t>
      </w:r>
    </w:p>
    <w:p w14:paraId="7DE3A52C" w14:textId="77777777" w:rsidR="0010254E" w:rsidRPr="0010254E" w:rsidRDefault="0010254E" w:rsidP="0010254E">
      <w:pPr>
        <w:spacing w:line="276" w:lineRule="auto"/>
        <w:ind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</w:p>
    <w:p w14:paraId="21447ED9" w14:textId="2BE6A9A6" w:rsidR="0010254E" w:rsidRPr="0010254E" w:rsidRDefault="0010254E" w:rsidP="0010254E">
      <w:pPr>
        <w:spacing w:line="276" w:lineRule="auto"/>
        <w:ind w:left="-567"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I am a </w:t>
      </w:r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well-organized</w:t>
      </w:r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and creative individual. Besides providing the institutional knowledge to the students, I also focus on evolving their mindsets and instilling an insightful and logical approach among them to stand up to the obstacles that come in their way. I am hopeful that my skills and competence would bring significant value to your college.</w:t>
      </w:r>
    </w:p>
    <w:p w14:paraId="5BC31A08" w14:textId="77777777" w:rsidR="0010254E" w:rsidRPr="0010254E" w:rsidRDefault="0010254E" w:rsidP="0010254E">
      <w:pPr>
        <w:spacing w:line="276" w:lineRule="auto"/>
        <w:ind w:left="-567"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</w:p>
    <w:p w14:paraId="66CA7E85" w14:textId="77777777" w:rsidR="0010254E" w:rsidRPr="0010254E" w:rsidRDefault="0010254E" w:rsidP="0010254E">
      <w:pPr>
        <w:spacing w:line="276" w:lineRule="auto"/>
        <w:ind w:left="-567"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have enclosed my resume for your analysis. I look forward to hearing a positive reply from your side.</w:t>
      </w:r>
    </w:p>
    <w:p w14:paraId="01649773" w14:textId="77777777" w:rsidR="0010254E" w:rsidRPr="0010254E" w:rsidRDefault="0010254E" w:rsidP="0010254E">
      <w:pPr>
        <w:spacing w:line="276" w:lineRule="auto"/>
        <w:ind w:left="-567"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</w:p>
    <w:p w14:paraId="0B12D62C" w14:textId="77777777" w:rsidR="0010254E" w:rsidRPr="0010254E" w:rsidRDefault="0010254E" w:rsidP="0010254E">
      <w:pPr>
        <w:spacing w:line="276" w:lineRule="auto"/>
        <w:ind w:left="-567"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6CAEFCB9" w14:textId="77777777" w:rsidR="0010254E" w:rsidRPr="0010254E" w:rsidRDefault="0010254E" w:rsidP="0010254E">
      <w:pPr>
        <w:spacing w:line="276" w:lineRule="auto"/>
        <w:ind w:left="-567"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  <w:r w:rsidRPr="0010254E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6A7B9A92" w14:textId="77777777" w:rsidR="0010254E" w:rsidRDefault="0010254E" w:rsidP="00C104EA">
      <w:pPr>
        <w:rPr>
          <w:lang w:val="en-US"/>
        </w:rPr>
      </w:pPr>
    </w:p>
    <w:p w14:paraId="6530AB57" w14:textId="77777777" w:rsidR="0010254E" w:rsidRDefault="0010254E" w:rsidP="00C104EA">
      <w:pPr>
        <w:rPr>
          <w:lang w:val="en-US"/>
        </w:rPr>
      </w:pPr>
    </w:p>
    <w:p w14:paraId="082E0BBD" w14:textId="22E5CE86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E0BC6" wp14:editId="082E0BC7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82E0BBE" w14:textId="77777777" w:rsidR="00C104EA" w:rsidRPr="00C104EA" w:rsidRDefault="00C104EA" w:rsidP="00C104EA">
      <w:pPr>
        <w:rPr>
          <w:lang w:val="en-US"/>
        </w:rPr>
      </w:pPr>
    </w:p>
    <w:p w14:paraId="082E0BBF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082E0BC0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082E0BC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082E0BC2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82E0BC8" wp14:editId="082E0BC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E0BC3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0BCC" w14:textId="77777777" w:rsidR="007B33BC" w:rsidRDefault="007B33BC" w:rsidP="001E7709">
      <w:r>
        <w:separator/>
      </w:r>
    </w:p>
  </w:endnote>
  <w:endnote w:type="continuationSeparator" w:id="0">
    <w:p w14:paraId="082E0BCD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0BCA" w14:textId="77777777" w:rsidR="007B33BC" w:rsidRDefault="007B33BC" w:rsidP="001E7709">
      <w:r>
        <w:separator/>
      </w:r>
    </w:p>
  </w:footnote>
  <w:footnote w:type="continuationSeparator" w:id="0">
    <w:p w14:paraId="082E0BCB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5242A12"/>
    <w:multiLevelType w:val="hybridMultilevel"/>
    <w:tmpl w:val="429488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3B0B5B12"/>
    <w:multiLevelType w:val="multilevel"/>
    <w:tmpl w:val="12908D2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1F2FCF"/>
    <w:multiLevelType w:val="multilevel"/>
    <w:tmpl w:val="A6FEF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1"/>
  </w:num>
  <w:num w:numId="5">
    <w:abstractNumId w:val="5"/>
  </w:num>
  <w:num w:numId="6">
    <w:abstractNumId w:val="6"/>
  </w:num>
  <w:num w:numId="7">
    <w:abstractNumId w:val="9"/>
  </w:num>
  <w:num w:numId="8">
    <w:abstractNumId w:val="8"/>
  </w:num>
  <w:num w:numId="9">
    <w:abstractNumId w:val="4"/>
  </w:num>
  <w:num w:numId="10">
    <w:abstractNumId w:val="7"/>
  </w:num>
  <w:num w:numId="11">
    <w:abstractNumId w:val="1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0254E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6E23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82E0BA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1</Words>
  <Characters>165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906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Professor Cover Letter Sample</dc:title>
  <dc:subject>Create your Cover Letter using Free College Professor Cover Letter Sample Template</dc:subject>
  <dc:creator>Qwikresume.com</dc:creator>
  <dcterms:created xsi:type="dcterms:W3CDTF">2021-11-25T13:48:00Z</dcterms:created>
  <dcterms:modified xsi:type="dcterms:W3CDTF">2021-11-25T13:48:00Z</dcterms:modified>
  <cp:category>Education</cp:category>
</cp:coreProperties>
</file>